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3DDD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0235E6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7EA3EB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--------Login Page----------------------------------</w:t>
      </w:r>
    </w:p>
    <w:p w14:paraId="7075828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71DFD0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C92786"/>
          <w:sz w:val="20"/>
          <w:szCs w:val="20"/>
        </w:rPr>
        <w:t>LoginUser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0480594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{</w:t>
      </w:r>
    </w:p>
    <w:p w14:paraId="4AEE801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Usernam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AB4D72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inPasswor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Password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6AE18F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20002E2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utpu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</w:t>
      </w:r>
    </w:p>
    <w:p w14:paraId="41F8062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{</w:t>
      </w:r>
    </w:p>
    <w:p w14:paraId="6311F56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utpu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ADMIN_TRUE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42FFDFA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{</w:t>
      </w:r>
    </w:p>
    <w:p w14:paraId="6D332FA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5FB8FA4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admin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</w:p>
    <w:p w14:paraId="56666E8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lerk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</w:t>
      </w:r>
    </w:p>
    <w:p w14:paraId="32AA163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224180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errorMessag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</w:p>
    <w:p w14:paraId="7DBA6D4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4001BF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433E538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utpu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CLERK_TRUE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49168EA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{</w:t>
      </w:r>
    </w:p>
    <w:p w14:paraId="016B49C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0BFA181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admin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</w:t>
      </w:r>
    </w:p>
    <w:p w14:paraId="147BA23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lerk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</w:t>
      </w:r>
    </w:p>
    <w:p w14:paraId="660B1E9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53A159B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errorMessag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</w:p>
    <w:p w14:paraId="6FFA9A6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C01C5E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6B12AF3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utpu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FALSE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</w:t>
      </w:r>
    </w:p>
    <w:p w14:paraId="46D9ECD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{</w:t>
      </w:r>
    </w:p>
    <w:p w14:paraId="3160A03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errorMessag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Failed to Login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 </w:t>
      </w:r>
    </w:p>
    <w:p w14:paraId="62EE63B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    </w:t>
      </w:r>
    </w:p>
    <w:p w14:paraId="6E73931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heckLogin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inPassword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62DE6A4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09A074D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6BAE714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-------Log Out----------------------   </w:t>
      </w:r>
    </w:p>
    <w:p w14:paraId="1E3BCA1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C92786"/>
          <w:sz w:val="20"/>
          <w:szCs w:val="20"/>
        </w:rPr>
        <w:t>LogOu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  </w:t>
      </w:r>
    </w:p>
    <w:p w14:paraId="76C3C6F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FB4D4E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admin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</w:p>
    <w:p w14:paraId="6759C18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lerk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</w:t>
      </w:r>
    </w:p>
    <w:p w14:paraId="7962E0D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1586EC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sDetails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89F681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lerkDetails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</w:t>
      </w:r>
    </w:p>
    <w:p w14:paraId="36692E5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Admin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</w:t>
      </w:r>
    </w:p>
    <w:p w14:paraId="7C23C6B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Clerk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038AADF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sPaymentRec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</w:t>
      </w:r>
    </w:p>
    <w:p w14:paraId="7A41077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ClerkPw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BC9450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ClerkPwFail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36A699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AdminPw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0460F72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AdminPwFail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6F7843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loginUsernam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097158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loginPassword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F21D20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pm_unam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F84402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      </w:t>
      </w:r>
      <w:proofErr w:type="spellStart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google.script.run</w:t>
      </w:r>
      <w:proofErr w:type="spellEnd"/>
    </w:p>
    <w:p w14:paraId="4F9DBC3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    </w:t>
      </w:r>
      <w:proofErr w:type="gramStart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  .withSuccessHandler</w:t>
      </w:r>
      <w:proofErr w:type="gramEnd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(function(url){window.open(url,"_top");})</w:t>
      </w:r>
    </w:p>
    <w:p w14:paraId="714A254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    </w:t>
      </w:r>
      <w:proofErr w:type="gramStart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  .</w:t>
      </w:r>
      <w:proofErr w:type="spellStart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getScriptURL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();</w:t>
      </w:r>
    </w:p>
    <w:p w14:paraId="44840CF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18F1942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06CC854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6F213BE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6904ABB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managePaymen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733D7E2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91D67C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sDetails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821F29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lerkDetails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</w:t>
      </w:r>
    </w:p>
    <w:p w14:paraId="69653DE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Admin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</w:t>
      </w:r>
    </w:p>
    <w:p w14:paraId="6C04FB6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Clerk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</w:p>
    <w:p w14:paraId="162E27A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}    </w:t>
      </w:r>
    </w:p>
    <w:p w14:paraId="03B47EE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E7504B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penResiden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2A438F9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CE77D6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sDetails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57C2961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lerkDetails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</w:t>
      </w:r>
    </w:p>
    <w:p w14:paraId="5F04905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Admin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</w:t>
      </w:r>
    </w:p>
    <w:p w14:paraId="4D2295A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Clerk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</w:t>
      </w:r>
    </w:p>
    <w:p w14:paraId="42D4E48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7C50620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2CE06A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penClerk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24E2199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0FCCFC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sDetails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DBB22C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lerkDetails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 </w:t>
      </w:r>
    </w:p>
    <w:p w14:paraId="1F31722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Admin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</w:t>
      </w:r>
    </w:p>
    <w:p w14:paraId="46F4F77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Clerk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</w:t>
      </w:r>
    </w:p>
    <w:p w14:paraId="3EC5898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3B3929C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B0574B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hangeAdminPw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3B5A6E4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744D08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sDetails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600191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lerkDetails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 </w:t>
      </w:r>
    </w:p>
    <w:p w14:paraId="0CCE751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Admin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</w:t>
      </w:r>
    </w:p>
    <w:p w14:paraId="676F045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Clerk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</w:t>
      </w:r>
    </w:p>
    <w:p w14:paraId="290669A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761002A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F42E2D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hangeClerkPw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2404221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D9CFF6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sDetails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B0023D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lerkDetails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 </w:t>
      </w:r>
    </w:p>
    <w:p w14:paraId="6F6A97E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Admin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</w:t>
      </w:r>
    </w:p>
    <w:p w14:paraId="6752AC1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Clerk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 </w:t>
      </w:r>
    </w:p>
    <w:p w14:paraId="69A0141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</w:p>
    <w:p w14:paraId="3D2EAEB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2F244F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----------------------------------------------------------</w:t>
      </w:r>
    </w:p>
    <w:p w14:paraId="634D0D2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--------- Manage Payment ---------------------------------------</w:t>
      </w:r>
    </w:p>
    <w:p w14:paraId="1DFD6A7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1DE9B83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C92786"/>
          <w:sz w:val="20"/>
          <w:szCs w:val="20"/>
        </w:rPr>
        <w:t>GetRecords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2A4CC1D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DB42C5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m_unam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pm_unam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</w:p>
    <w:p w14:paraId="6416E9E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m_hseno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pm_hseno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5E179E3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reetNam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streetNam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B1D0A9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342BB9D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utpu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0C8634E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onso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utput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13A8E8D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m_unam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utpu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gramEnd"/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</w:p>
    <w:p w14:paraId="51F99FA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utpu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gramEnd"/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</w:p>
    <w:p w14:paraId="706DB24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reetNam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utpu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gramEnd"/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3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</w:p>
    <w:p w14:paraId="3B5E843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m_hseno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utpu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gramEnd"/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4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</w:t>
      </w:r>
    </w:p>
    <w:p w14:paraId="340269F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5BA8604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utpu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gramEnd"/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 =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TRUE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65836AE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Display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DA9D0B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sPaymentRec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</w:t>
      </w:r>
    </w:p>
    <w:p w14:paraId="76B9461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Amt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CC3989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errorMessag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6C1621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urrentUser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</w:p>
    <w:p w14:paraId="33DC337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streetNam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reet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1B0324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pm_hseno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m_hseno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F85AEE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</w:p>
    <w:p w14:paraId="469396F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C92786"/>
          <w:sz w:val="20"/>
          <w:szCs w:val="20"/>
        </w:rPr>
        <w:t>Get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m_u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2713E48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133554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}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utpu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gramEnd"/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 =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FALSE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695C5CA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firstLastNam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75AC81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urrentUser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0BBAD6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myFilter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0AF8B42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streetNam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0223B3D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pm_hseno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EB785D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errorMessag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Failed to Login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519571A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</w:p>
    <w:p w14:paraId="6D36E70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Button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 </w:t>
      </w:r>
    </w:p>
    <w:p w14:paraId="6E49773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}</w:t>
      </w:r>
    </w:p>
    <w:p w14:paraId="137069D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heckPaymentUsername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m_unam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5A99B26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555EDE7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338906B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2AD2AC7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m_unam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pm_unam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F2FF85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St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filterYear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E5840D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C92786"/>
          <w:sz w:val="20"/>
          <w:szCs w:val="20"/>
        </w:rPr>
        <w:t>Get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m_u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St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ABD049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00654E4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978A93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3500C8B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r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ta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A21415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String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8D4822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ort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b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=&gt;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ne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C92786"/>
          <w:sz w:val="20"/>
          <w:szCs w:val="20"/>
        </w:rPr>
        <w:t>Dat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Ti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 &gt;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ne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C92786"/>
          <w:sz w:val="20"/>
          <w:szCs w:val="20"/>
        </w:rPr>
        <w:t>Dat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b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Ti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 ? -</w:t>
      </w:r>
      <w:proofErr w:type="gramStart"/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: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plic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-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12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 &lt;--- Added</w:t>
      </w:r>
    </w:p>
    <w:p w14:paraId="3B92844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urrentUser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 </w:t>
      </w:r>
    </w:p>
    <w:p w14:paraId="7EE8D39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&gt; 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450AD64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&lt;table class=\"table\" id=\"mainTable\"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BCB03B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65B280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r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21A66A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&lt;th style=\"text-align: 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enter;\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gt;Month&lt;/th&gt;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9E03E8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&lt;th style=\"text-align: 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enter;\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gt;House Number&lt;/th&gt;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ACA92A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&lt;th style=\"text-align: 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enter;\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gt;Street&lt;/th&gt;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86A29C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&lt;th style=\"text-align: 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enter;\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gt;Payment Status&lt;/th&gt;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BD187D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r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055272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6DCB2FF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Each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tem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dex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26FD320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r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A7477F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d style=\"text-align: 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enter;\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tem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+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d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12B985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d style=\"text-align: 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enter;\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tem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+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d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07F6E3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d style=\"text-align: 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enter;\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tem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+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d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3B3E11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d style=\"text-align: 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enter;\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tem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3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+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d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56CEF02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r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BE0801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});</w:t>
      </w:r>
    </w:p>
    <w:p w14:paraId="4E9F678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4533FB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able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8C1417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8F9BCE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2FD11D7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span style=\"font-weight: bold\" &gt;No Records Found&lt;/span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463805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783F995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3AE9A11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FD632D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proofErr w:type="gramEnd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String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&gt; 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47695E7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&lt;label for="years" style="font-size: 20px"&gt;Select the Year&lt;/label&gt;&lt;br&gt;&lt;select class="custom-select" id="filterYear" name="years" required&gt;&lt;option value="" selected&gt;Choose...&lt;/option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305AA8F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2110F77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String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C92786"/>
          <w:sz w:val="20"/>
          <w:szCs w:val="20"/>
        </w:rPr>
        <w:t>String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Each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&gt; {</w:t>
      </w:r>
    </w:p>
    <w:p w14:paraId="22F2E4C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&lt;option value="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"&gt;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&lt;/option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B40726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});</w:t>
      </w:r>
    </w:p>
    <w:p w14:paraId="5270A7E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6E68A1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&lt;/select&gt;&lt;button class="btn btn-primary" type="button" id="FilterButton" onclick="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filter(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)" &gt;Submit&lt;/button&gt;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54C2BD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2639786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05CD810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od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ne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922EC7">
        <w:rPr>
          <w:rFonts w:ascii="Consolas" w:eastAsia="Times New Roman" w:hAnsi="Consolas" w:cs="Times New Roman"/>
          <w:color w:val="C92786"/>
          <w:sz w:val="20"/>
          <w:szCs w:val="20"/>
        </w:rPr>
        <w:t>Dat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7DADEE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ye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od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FullYear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62A7029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month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od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Month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3C1B223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!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om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([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,,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) =&gt; {</w:t>
      </w:r>
    </w:p>
    <w:p w14:paraId="77FB624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ne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C92786"/>
          <w:sz w:val="20"/>
          <w:szCs w:val="20"/>
        </w:rPr>
        <w:t>Dat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  <w:proofErr w:type="gramEnd"/>
    </w:p>
    <w:p w14:paraId="01F62BA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retur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ye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FullYea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 &amp;&amp;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month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Month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 &amp;&amp;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oUpperCas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 =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ID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5BF4F12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})) </w:t>
      </w:r>
    </w:p>
    <w:p w14:paraId="5ED3E59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displayRecord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021CD2B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firstLastNam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USER: 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6CB802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myFilter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ilte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801412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searchButton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Search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32E2B6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pm_hseno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D42B50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streetNam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3288FE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3624BB2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3A2B954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nterAmoun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350B097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putInfo</w:t>
      </w:r>
      <w:proofErr w:type="spellEnd"/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={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};</w:t>
      </w:r>
    </w:p>
    <w:p w14:paraId="0377861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putInfo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mou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amount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B608C2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putInfo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u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m_unam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1EDA5E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7502AB2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putInfo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moun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% 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5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putInfo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moun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!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= 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026C799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nterAmount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putInfo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run server-side</w:t>
      </w:r>
    </w:p>
    <w:p w14:paraId="1680825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amount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</w:p>
    <w:p w14:paraId="5B146B0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</w:p>
    <w:p w14:paraId="395B5B0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Fail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00BF700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4B38E87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</w:p>
    <w:p w14:paraId="613B4B7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paymentFail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AC9F90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7164611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32EE2C8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762F7AF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----------------------------------------------------------------</w:t>
      </w:r>
    </w:p>
    <w:p w14:paraId="168DC8A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--------- CHANGE PASSWORD (ADMIN) ---------------------------------------      </w:t>
      </w:r>
    </w:p>
    <w:p w14:paraId="58575DA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2AB07EE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hangeAdminPassword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50001B7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Usernam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F2B422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inPasswor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Password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995D7C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urrentAdmin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urrentAdmin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4834ED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newAdmin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ewAdmin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C75A49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onfirmAdmin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onfirmAdmin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8381E2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1BE8B9C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inPasswor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urrentAdmin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newAdmin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onfirmAdmin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4A2B960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0528689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hangeAdminPasswor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newAdmin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7A41F41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Password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newAdmin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F3F461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AdminPw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970D1D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AdminPwFail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083038F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urrentAdminPw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D065D9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newAdminPw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840EEA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onfirmAdminPw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E10481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41ABA3B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70B507E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6BFE553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AdminPw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717B5F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AdminPwFail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03AD556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2BB1DD2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617E1CB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3E20D33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C533E3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----------------------------------------------------------------</w:t>
      </w:r>
    </w:p>
    <w:p w14:paraId="7087ADE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--------- CHANGE PASSWORD (CLERK) ---------------------------------------      </w:t>
      </w:r>
    </w:p>
    <w:p w14:paraId="20269D6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047069D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hangeClerkPassword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6798D0D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Usernam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C8FC3D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inPasswor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Password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25991E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urrentClerk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urrentClerk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13F5A1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newClerk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ewClerk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6709C1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onfirmClerk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onfirmClerkPw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920255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614593C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inPasswor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urrentClerk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newClerk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onfirmClerk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45425DC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1E1589F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hangeClerkPasswor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oginUser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newClerk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B5BAD2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ClerkPw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70F009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ClerkPwFail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595B27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ginPassword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newClerk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AED29E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urrentClerkPw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76D10C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newClerkPw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E29935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onfirmClerkPw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0C070E0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5B1378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7AACC10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5075710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</w:p>
    <w:p w14:paraId="447EB4F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ClerkPw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non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4BF27A1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hangeClerkPwFail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042D44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0ED7187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6CD2513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5B8194F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153CFC1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----------------------------------------------------------</w:t>
      </w:r>
    </w:p>
    <w:p w14:paraId="5F9F937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lastRenderedPageBreak/>
        <w:t>//---------Clerk Part---------------------------------------</w:t>
      </w:r>
    </w:p>
    <w:p w14:paraId="07E9DE6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206E86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 Prevent forms from submitting.</w:t>
      </w:r>
    </w:p>
    <w:p w14:paraId="4E0E3AA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reventClerkFormSubmi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12EC782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m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querySelectorAll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form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14CA2A1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&lt;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m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+) {</w:t>
      </w:r>
    </w:p>
    <w:p w14:paraId="2ABD777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m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ddEventListener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submit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v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419DED0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v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reventDefault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629AC74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);</w:t>
      </w:r>
    </w:p>
    <w:p w14:paraId="66DB252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002C9AB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4A3820A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ndo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ddEventListener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ad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lerkfunctionIni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tr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 </w:t>
      </w:r>
    </w:p>
    <w:p w14:paraId="66491C5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1DD0A83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INITIALIZE FUNCTIONS ONLOAD</w:t>
      </w:r>
    </w:p>
    <w:p w14:paraId="68D14C4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lerkfunctionIni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  </w:t>
      </w:r>
    </w:p>
    <w:p w14:paraId="4068DA0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reventClerkFormSubmi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1181E16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ClerkLastTenRows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EB17E4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;      </w:t>
      </w:r>
    </w:p>
    <w:p w14:paraId="3A46D47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4A51D58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HANDLE FORM SUBMISSION</w:t>
      </w:r>
    </w:p>
    <w:p w14:paraId="4079CFB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handleClerkFormSubmi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1C22B5B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Clerk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rocessClerkForm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7AA1E83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lerkForm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e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3056BC2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0A7C2DB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58F24BE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GET LAST 10 ROWS</w:t>
      </w:r>
    </w:p>
    <w:p w14:paraId="62578E6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ClerkLastTenRows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{</w:t>
      </w:r>
      <w:proofErr w:type="gramEnd"/>
    </w:p>
    <w:p w14:paraId="53FECDF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Clerk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ClerkLastTenRow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712FB68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4E7A04F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3A1CC93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7D5F8B1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GET ALL DATA</w:t>
      </w:r>
    </w:p>
    <w:p w14:paraId="5567918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ClerkAllData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0145B27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Clerk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ClerkAllData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69DD613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6CE6715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5F96E20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3A6B2FF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CREATE DATA TABLE</w:t>
      </w:r>
    </w:p>
    <w:p w14:paraId="3D1CF53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ClerkTabl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taArray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1AF940C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taArray</w:t>
      </w:r>
      <w:proofErr w:type="spellEnd"/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6737431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able class='table table-sm' style='font-size:0.8em'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4E16EFE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ead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tyle='white-space: 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nowrap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60FD48A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r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                              </w:t>
      </w:r>
    </w:p>
    <w:p w14:paraId="6FD823A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cope='col'&gt;Delete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51DD7FD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cope='col'&gt;Edit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397EF6D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cope='col'&gt;Username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56D12AE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"&lt;</w:t>
      </w:r>
      <w:proofErr w:type="spellStart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 scope='col'&gt;Password&lt;/</w:t>
      </w:r>
      <w:proofErr w:type="spellStart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&gt;"+</w:t>
      </w:r>
    </w:p>
    <w:p w14:paraId="316745E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r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61F2211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ead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0EC253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&lt;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taArr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+) {</w:t>
      </w:r>
    </w:p>
    <w:p w14:paraId="1E5D12E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r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3AB639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d&gt;&lt;button type='button' class='btn btn-danger btn-xs deleteBtn' onclick='deleteClerkData(this);'&gt;Delete&lt;/button&gt;&lt;/td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119584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d&gt;&lt;button type='button' class='btn btn-warning btn-xs editBtn' onclick='editClerkData(this);'&gt;Edit&lt;/button&gt;&lt;/td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45B5D6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&lt;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taArray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+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101AFD3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</w:t>
      </w:r>
      <w:proofErr w:type="gramStart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!=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!=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 </w:t>
      </w:r>
    </w:p>
    <w:p w14:paraId="767083F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d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taArray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+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d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5584616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}</w:t>
      </w:r>
    </w:p>
    <w:p w14:paraId="529A1DE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}</w:t>
      </w:r>
    </w:p>
    <w:p w14:paraId="7D7A5DE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r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A70E36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37D0855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able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5991B4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v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lerkDataTabl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6DB91CA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v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718C4D8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lerk_messag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E8692B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7BB6BD7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v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lerkDataTabl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2C8F28F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v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Data not found!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B226DB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42D78F8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62A9C83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2671E8B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DELETE DATA</w:t>
      </w:r>
    </w:p>
    <w:p w14:paraId="7AF9004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eleteClerkData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3D8BA6A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wa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318594B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it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Are you sure?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6CA6D27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ex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Once deleted, you will not be able to recover this record!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56E63DC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c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warning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59DE08C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button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tr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3603F80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ngerMod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tr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514E61A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)</w:t>
      </w:r>
    </w:p>
    <w:p w14:paraId="470455D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hen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llDelet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=&gt; {</w:t>
      </w:r>
    </w:p>
    <w:p w14:paraId="0C5D4E8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llDelet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729B5B5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wa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cord has been deleted!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{</w:t>
      </w:r>
    </w:p>
    <w:p w14:paraId="4D0B72C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c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4B3EAD8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E941C9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);</w:t>
      </w:r>
    </w:p>
    <w:p w14:paraId="5318983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}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7193DF3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wa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cord is not deleted!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50E69F5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}</w:t>
      </w:r>
    </w:p>
    <w:p w14:paraId="3A7B912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llDelet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317CD9D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arentNod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arentNode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ell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1DBCED7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Clerk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eleteClerkData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73ED923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}</w:t>
      </w:r>
    </w:p>
    <w:p w14:paraId="7C1022F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</w:t>
      </w:r>
    </w:p>
    <w:p w14:paraId="121A8B3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);</w:t>
      </w:r>
    </w:p>
    <w:p w14:paraId="1F5A9D7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7257765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20646DA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47CE9AF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EDIT DATA</w:t>
      </w:r>
    </w:p>
    <w:p w14:paraId="5C1C01F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ditClerkData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l</w:t>
      </w:r>
      <w:proofErr w:type="spellEnd"/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39856EA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arentNod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arentNode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ell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</w:p>
    <w:p w14:paraId="4EF3B0E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opulateClerkForm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ClerkRecordByI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75D731E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5BA2B23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0B9C3B3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POPULATE FORM</w:t>
      </w:r>
    </w:p>
    <w:p w14:paraId="0398157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opulateClerkForm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7C7BDBA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clerk_uname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</w:p>
    <w:p w14:paraId="36A59D2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lerk_pw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  </w:t>
      </w:r>
    </w:p>
    <w:p w14:paraId="0A8BEAE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lerk_messag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div class='alert alert-warning' role='alert'&gt;Update Record [CLERK: 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+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]&lt;/div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4C000D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44ED8FF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68B9290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-----------------------------------------------------------------------</w:t>
      </w:r>
    </w:p>
    <w:p w14:paraId="226909F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----------------Resident Part------------------------------------------</w:t>
      </w:r>
    </w:p>
    <w:p w14:paraId="32B09A6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</w:p>
    <w:p w14:paraId="3C1F5DE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 Prevent forms from submitting.</w:t>
      </w:r>
    </w:p>
    <w:p w14:paraId="1A62E2A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reventResFormSubmi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5E9EECA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m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querySelectorAll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form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11EA7CE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&lt;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m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+) {</w:t>
      </w:r>
    </w:p>
    <w:p w14:paraId="6BC7159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m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ddEventListener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submit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v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4F933F7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v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reventDefault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5EF7296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);</w:t>
      </w:r>
    </w:p>
    <w:p w14:paraId="4AFD08F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684E122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161AFF8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ndo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ddEventListener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load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unctionIni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tr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 </w:t>
      </w:r>
    </w:p>
    <w:p w14:paraId="24CA32C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7C0A56A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INITIALIZE FUNCTIONS ONLOAD</w:t>
      </w:r>
    </w:p>
    <w:p w14:paraId="33AC240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unctionIni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  </w:t>
      </w:r>
    </w:p>
    <w:p w14:paraId="6DEE2FA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reventResFormSubmi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65A5F13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ResLastTenRows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2A2431B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;      </w:t>
      </w:r>
    </w:p>
    <w:p w14:paraId="4992EAD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2447A23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HANDLE FORM SUBMISSION</w:t>
      </w:r>
    </w:p>
    <w:p w14:paraId="6B2680E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handleResFormSubmi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3F2BF9D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Res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rocessResForm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151D1B9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myForm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e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18B8C30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031DD1F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2A0C809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GET LAST 10 ROWS</w:t>
      </w:r>
    </w:p>
    <w:p w14:paraId="3CAEF45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ResLastTenRows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{</w:t>
      </w:r>
      <w:proofErr w:type="gramEnd"/>
    </w:p>
    <w:p w14:paraId="1EE1386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Res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ResLastTenRow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413E809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15D9112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4372EFC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2B64DE5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GET ALL DATA</w:t>
      </w:r>
    </w:p>
    <w:p w14:paraId="57B2628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ResAllData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717BCF3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Res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ResAllData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35C8F42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794A61B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3594820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1D4C1B0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CREATE THE DATA TABLE</w:t>
      </w:r>
    </w:p>
    <w:p w14:paraId="0BB5E45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ResTabl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taArray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5C06912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taArray</w:t>
      </w:r>
      <w:proofErr w:type="spellEnd"/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02FCAA4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able class='table table-sm' style='font-size:0.8em'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321CC5A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ead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tyle='white-space: 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nowrap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14D74E1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r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                               </w:t>
      </w:r>
    </w:p>
    <w:p w14:paraId="22DACE1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cope='col'&gt;Delete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3F2077F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cope='col'&gt;Edit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5BA6CFA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cope='col'&gt;Username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2979888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cope='col'&gt;House No.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367829E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cope='col'&gt;Street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3AEBF12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cope='col'&gt;First Name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088F89D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cope='col'&gt;Last Name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05A8A03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"&lt;</w:t>
      </w:r>
      <w:proofErr w:type="spellStart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 scope='col'&gt;No of Paid&lt;/</w:t>
      </w:r>
      <w:proofErr w:type="spellStart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&gt;"+</w:t>
      </w:r>
    </w:p>
    <w:p w14:paraId="3116B83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"&lt;</w:t>
      </w:r>
      <w:proofErr w:type="spellStart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 scope='col'&gt;Password&lt;/</w:t>
      </w:r>
      <w:proofErr w:type="spellStart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&gt;"+</w:t>
      </w:r>
    </w:p>
    <w:p w14:paraId="4FA6013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 scope='col'&gt;Phone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2E88FEF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r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</w:p>
    <w:p w14:paraId="58A9D96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thead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0705A9B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&lt;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taArr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+) {</w:t>
      </w:r>
    </w:p>
    <w:p w14:paraId="7F4DC4B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r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581D4B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d&gt;&lt;button type='button' class='btn btn-danger btn-xs deleteBtn' onclick='deleteResData(this);'&gt;Delete&lt;/button&gt;&lt;/td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40CA37B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d&gt;&lt;button type='button' class='btn btn-warning btn-xs editBtn' onclick='editResData(this);'&gt;Edit&lt;/button&gt;&lt;/td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8C91D8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=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&lt;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taArray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+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467EDC5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proofErr w:type="gramStart"/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!=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6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&amp;&amp;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!=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5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                                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not showing password &amp; no of paid in datatable</w:t>
      </w:r>
    </w:p>
    <w:p w14:paraId="0BD90CE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td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taArray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j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+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d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0D1562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}</w:t>
      </w:r>
    </w:p>
    <w:p w14:paraId="19E22A2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}</w:t>
      </w:r>
    </w:p>
    <w:p w14:paraId="1476C3F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r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2B480F3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</w:t>
      </w:r>
    </w:p>
    <w:p w14:paraId="067C142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+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/table&gt;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11D38D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v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dataTabl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91962F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v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ul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DF5C08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messag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7E789A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}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0898B59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v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dataTabl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657C423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v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Data not found!</w:t>
      </w:r>
      <w:proofErr w:type="gram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6B06282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6640368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48783CA5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7BB65D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DELETE DATA</w:t>
      </w:r>
    </w:p>
    <w:p w14:paraId="7B3F22D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eleteResData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4028EA0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wa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{</w:t>
      </w:r>
    </w:p>
    <w:p w14:paraId="7CA7BB1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it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Are you sure?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49C0DD9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ex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Once deleted, you will not be able to recover this record!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0702808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c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warning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06090F7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button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tr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24A1FA1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angerMod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tr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75049D0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)</w:t>
      </w:r>
    </w:p>
    <w:p w14:paraId="4D09BAE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hen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llDelet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=&gt; {</w:t>
      </w:r>
    </w:p>
    <w:p w14:paraId="0953751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llDelet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61C029B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wa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cord has been deleted!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{</w:t>
      </w:r>
    </w:p>
    <w:p w14:paraId="240DC91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c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: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</w:t>
      </w:r>
    </w:p>
    <w:p w14:paraId="3FE96A1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89837F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});</w:t>
      </w:r>
    </w:p>
    <w:p w14:paraId="02A8EF3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}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els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{</w:t>
      </w:r>
    </w:p>
    <w:p w14:paraId="25EE69E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wa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cord is not deleted!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466170A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}</w:t>
      </w:r>
    </w:p>
    <w:p w14:paraId="232A935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if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llDelet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3362B1E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arentNod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arentNode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ell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C4F506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Res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eleteResData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39CC00F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}</w:t>
      </w:r>
    </w:p>
    <w:p w14:paraId="624EE31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</w:p>
    <w:p w14:paraId="0769F85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});</w:t>
      </w:r>
    </w:p>
    <w:p w14:paraId="0769E4E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0480031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</w:p>
    <w:p w14:paraId="3E0406B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EDIT DATA</w:t>
      </w:r>
    </w:p>
    <w:p w14:paraId="3B816CA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ditResData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l</w:t>
      </w:r>
      <w:proofErr w:type="spellEnd"/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6F31E68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e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arentNod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arentNode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ells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.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</w:p>
    <w:p w14:paraId="6866D60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opulateForm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ResRecordByI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4C2D17D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78F787E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B24FCE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RESET RESIDENT PASSWORD</w:t>
      </w:r>
    </w:p>
    <w:p w14:paraId="6508453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dmin_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etResPw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0953905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usernam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65D5392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asswor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password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3FFDE44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0A2A8B1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asswor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1D261C3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dmin_resetRes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user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assword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5A161CC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1D5C2A7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setResPw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3D4BA1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42F4E9E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48BE87C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RESET CLERK PASSWORD</w:t>
      </w:r>
    </w:p>
    <w:p w14:paraId="506AD77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dmin_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etClerkPw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</w:p>
    <w:p w14:paraId="2DD9071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lerk_unam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9F0BCF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lerk_pw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clerk_pw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38D320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7AC4431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lerk_pw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lerk_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unam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  <w:proofErr w:type="gramEnd"/>
    </w:p>
    <w:p w14:paraId="564E33A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dmin_resetClerk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lerk_unam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,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lerk_pw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111F678E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7CD471AC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resetClerkPwSuccess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y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isplay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block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7D19D16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62849C9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1477294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POPULATE FORM</w:t>
      </w:r>
    </w:p>
    <w:p w14:paraId="3A77C1B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populateForm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{</w:t>
      </w:r>
      <w:proofErr w:type="gramEnd"/>
    </w:p>
    <w:p w14:paraId="1F4F6E6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username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</w:p>
    <w:p w14:paraId="454B7F5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housenumber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1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</w:p>
    <w:p w14:paraId="7C604A1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street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2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</w:p>
    <w:p w14:paraId="15069A3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firstnam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3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</w:p>
    <w:p w14:paraId="3956E54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proofErr w:type="spellStart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lastname</w:t>
      </w:r>
      <w:proofErr w:type="spellEnd"/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4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</w:p>
    <w:p w14:paraId="55A5CE1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password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6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</w:p>
    <w:p w14:paraId="54DF721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phone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7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    </w:t>
      </w:r>
    </w:p>
    <w:p w14:paraId="1B2999C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message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nnerHTML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&lt;div class='alert alert-warning' role='alert'&gt;Update Record [ID: 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cord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[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+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]&lt;/div&gt;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</w:t>
      </w:r>
    </w:p>
    <w:p w14:paraId="25FC451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59F2BA1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4FD9526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GET DATA FOR STREET DROPDOWN FROM GOOGLE SHEETS </w:t>
      </w:r>
    </w:p>
    <w:p w14:paraId="5F3A272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StreetDropdown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54FD142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reetDropDow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DropdownLis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Configuration!A2:A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0BFB083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3876FCF9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47D3B1E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POPULATE STREET DROPDOWNS</w:t>
      </w:r>
    </w:p>
    <w:p w14:paraId="1F5BBAEA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treetDropDown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1D1E6300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is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'street'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   </w:t>
      </w:r>
    </w:p>
    <w:p w14:paraId="31C8AF1F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o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(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098591"/>
          <w:sz w:val="20"/>
          <w:szCs w:val="20"/>
        </w:rPr>
        <w:t>0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&lt;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ength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;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++) {</w:t>
      </w:r>
    </w:p>
    <w:p w14:paraId="7AF313F8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var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p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Element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option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5A521DE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p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  <w:proofErr w:type="gramEnd"/>
    </w:p>
    <w:p w14:paraId="1B514CA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p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tex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= 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values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[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i</w:t>
      </w:r>
      <w:proofErr w:type="spellEnd"/>
      <w:proofErr w:type="gramStart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];</w:t>
      </w:r>
      <w:proofErr w:type="gramEnd"/>
    </w:p>
    <w:p w14:paraId="18F59B0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lis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appendChil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op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2149FE0B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}</w:t>
      </w:r>
    </w:p>
    <w:p w14:paraId="2EA3A7F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576E880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4664D58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5F6368"/>
          <w:sz w:val="20"/>
          <w:szCs w:val="20"/>
        </w:rPr>
        <w:t>//SEARCH DATA</w:t>
      </w:r>
    </w:p>
    <w:p w14:paraId="256047E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functio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handleSearchForm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proofErr w:type="spell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proofErr w:type="spell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 {</w:t>
      </w:r>
    </w:p>
    <w:p w14:paraId="79B2402D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oog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un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withSuccessHandler</w:t>
      </w:r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createResTable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searchResData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formObjec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;</w:t>
      </w:r>
    </w:p>
    <w:p w14:paraId="4654FC74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spellStart"/>
      <w:proofErr w:type="gramStart"/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documen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getElementById</w:t>
      </w:r>
      <w:proofErr w:type="spellEnd"/>
      <w:proofErr w:type="gramEnd"/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</w:t>
      </w:r>
      <w:r w:rsidRPr="00922EC7">
        <w:rPr>
          <w:rFonts w:ascii="Consolas" w:eastAsia="Times New Roman" w:hAnsi="Consolas" w:cs="Times New Roman"/>
          <w:color w:val="B31412"/>
          <w:sz w:val="20"/>
          <w:szCs w:val="20"/>
        </w:rPr>
        <w:t>"search-form"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).</w:t>
      </w:r>
      <w:r w:rsidRPr="00922EC7">
        <w:rPr>
          <w:rFonts w:ascii="Consolas" w:eastAsia="Times New Roman" w:hAnsi="Consolas" w:cs="Times New Roman"/>
          <w:color w:val="202124"/>
          <w:sz w:val="20"/>
          <w:szCs w:val="20"/>
        </w:rPr>
        <w:t>reset</w:t>
      </w: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();</w:t>
      </w:r>
    </w:p>
    <w:p w14:paraId="4565BC97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}</w:t>
      </w:r>
    </w:p>
    <w:p w14:paraId="6B00CD83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18D90092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57F79CC1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</w:t>
      </w:r>
    </w:p>
    <w:p w14:paraId="51458F66" w14:textId="77777777" w:rsidR="00922EC7" w:rsidRPr="00922EC7" w:rsidRDefault="00922EC7" w:rsidP="00922EC7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922EC7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922EC7">
        <w:rPr>
          <w:rFonts w:ascii="Consolas" w:eastAsia="Times New Roman" w:hAnsi="Consolas" w:cs="Times New Roman"/>
          <w:color w:val="185ABC"/>
          <w:sz w:val="20"/>
          <w:szCs w:val="20"/>
        </w:rPr>
        <w:t>script</w:t>
      </w:r>
      <w:r w:rsidRPr="00922EC7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4B8D1D4" w14:textId="77777777" w:rsidR="00192F09" w:rsidRDefault="00922EC7"/>
    <w:sectPr w:rsidR="00192F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wMLA0NTE1NDU3NjVU0lEKTi0uzszPAykwrAUAxLPEQSwAAAA="/>
  </w:docVars>
  <w:rsids>
    <w:rsidRoot w:val="00922EC7"/>
    <w:rsid w:val="000C36FB"/>
    <w:rsid w:val="0051232B"/>
    <w:rsid w:val="00922EC7"/>
    <w:rsid w:val="00F6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D6377"/>
  <w15:chartTrackingRefBased/>
  <w15:docId w15:val="{EE7C5579-3757-41FA-9B69-E9F6AF055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922E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0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40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6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8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4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0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6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8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4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5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8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3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9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3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6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1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5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0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1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0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3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9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0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3350</Words>
  <Characters>19099</Characters>
  <Application>Microsoft Office Word</Application>
  <DocSecurity>0</DocSecurity>
  <Lines>159</Lines>
  <Paragraphs>44</Paragraphs>
  <ScaleCrop>false</ScaleCrop>
  <Company/>
  <LinksUpToDate>false</LinksUpToDate>
  <CharactersWithSpaces>2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A YAH YIE</dc:creator>
  <cp:keywords/>
  <dc:description/>
  <cp:lastModifiedBy>NICOLE HA YAH YIE</cp:lastModifiedBy>
  <cp:revision>1</cp:revision>
  <dcterms:created xsi:type="dcterms:W3CDTF">2021-06-25T07:49:00Z</dcterms:created>
  <dcterms:modified xsi:type="dcterms:W3CDTF">2021-06-25T07:50:00Z</dcterms:modified>
</cp:coreProperties>
</file>